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</w:tblGrid>
      <w:tr w:rsidR="007D42A5" w14:paraId="543F2073" w14:textId="77777777" w:rsidTr="007D42A5">
        <w:tc>
          <w:tcPr>
            <w:tcW w:w="481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B449431" w14:textId="77777777" w:rsidR="007D42A5" w:rsidRPr="00DD2E6C" w:rsidRDefault="007D42A5" w:rsidP="006A53B8">
            <w:pPr>
              <w:spacing w:after="60"/>
              <w:rPr>
                <w:b/>
                <w:bCs/>
                <w:sz w:val="28"/>
                <w:szCs w:val="28"/>
              </w:rPr>
            </w:pPr>
            <w:r w:rsidRPr="00DD2E6C">
              <w:rPr>
                <w:b/>
                <w:bCs/>
                <w:sz w:val="28"/>
                <w:szCs w:val="28"/>
              </w:rPr>
              <w:t xml:space="preserve">Imię i nazwisko doktoranta: </w:t>
            </w:r>
          </w:p>
          <w:p w14:paraId="0D6AC61E" w14:textId="77777777" w:rsidR="007D42A5" w:rsidRPr="00DD2E6C" w:rsidRDefault="007D42A5" w:rsidP="006A53B8">
            <w:pPr>
              <w:spacing w:after="60"/>
              <w:rPr>
                <w:b/>
                <w:bCs/>
                <w:sz w:val="28"/>
                <w:szCs w:val="28"/>
              </w:rPr>
            </w:pPr>
          </w:p>
        </w:tc>
      </w:tr>
      <w:tr w:rsidR="007D42A5" w14:paraId="185EB62F" w14:textId="77777777" w:rsidTr="007D42A5">
        <w:tc>
          <w:tcPr>
            <w:tcW w:w="4815" w:type="dxa"/>
            <w:tcBorders>
              <w:left w:val="single" w:sz="12" w:space="0" w:color="auto"/>
              <w:right w:val="single" w:sz="12" w:space="0" w:color="auto"/>
            </w:tcBorders>
          </w:tcPr>
          <w:p w14:paraId="0E59715D" w14:textId="0E04D18B" w:rsidR="007D42A5" w:rsidRPr="00DD2E6C" w:rsidRDefault="007D42A5" w:rsidP="006A53B8">
            <w:pPr>
              <w:spacing w:after="60"/>
              <w:rPr>
                <w:b/>
                <w:bCs/>
                <w:sz w:val="28"/>
                <w:szCs w:val="28"/>
              </w:rPr>
            </w:pPr>
            <w:r w:rsidRPr="00DD2E6C">
              <w:rPr>
                <w:b/>
                <w:bCs/>
                <w:sz w:val="28"/>
                <w:szCs w:val="28"/>
              </w:rPr>
              <w:t>Rok kształcenia:</w:t>
            </w:r>
          </w:p>
        </w:tc>
      </w:tr>
      <w:tr w:rsidR="007D42A5" w14:paraId="3980C4EE" w14:textId="77777777" w:rsidTr="007D42A5">
        <w:tc>
          <w:tcPr>
            <w:tcW w:w="481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90615D8" w14:textId="7DF729A0" w:rsidR="007D42A5" w:rsidRPr="00DD2E6C" w:rsidRDefault="007D42A5" w:rsidP="006A53B8">
            <w:pPr>
              <w:spacing w:after="60"/>
              <w:rPr>
                <w:b/>
                <w:bCs/>
                <w:sz w:val="28"/>
                <w:szCs w:val="28"/>
              </w:rPr>
            </w:pPr>
            <w:r w:rsidRPr="00DD2E6C">
              <w:rPr>
                <w:b/>
                <w:bCs/>
                <w:sz w:val="28"/>
                <w:szCs w:val="28"/>
              </w:rPr>
              <w:t>Dyscyplina:</w:t>
            </w:r>
          </w:p>
        </w:tc>
        <w:bookmarkStart w:id="0" w:name="_GoBack"/>
        <w:bookmarkEnd w:id="0"/>
      </w:tr>
    </w:tbl>
    <w:p w14:paraId="74B2B202" w14:textId="77777777" w:rsidR="00E2071B" w:rsidRDefault="00E2071B" w:rsidP="00DD137C">
      <w:pPr>
        <w:spacing w:after="120"/>
        <w:rPr>
          <w:b/>
          <w:bCs/>
          <w:sz w:val="32"/>
          <w:szCs w:val="32"/>
        </w:rPr>
      </w:pPr>
    </w:p>
    <w:p w14:paraId="2FDDF90A" w14:textId="73CE832D" w:rsidR="006B3F78" w:rsidRPr="00DD137C" w:rsidRDefault="001B7D88" w:rsidP="00DD137C">
      <w:pPr>
        <w:spacing w:after="12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</w:t>
      </w:r>
      <w:r w:rsidR="00E2071B">
        <w:rPr>
          <w:b/>
          <w:bCs/>
          <w:sz w:val="32"/>
          <w:szCs w:val="32"/>
        </w:rPr>
        <w:t xml:space="preserve"> roku akademickim 2023/2024</w:t>
      </w:r>
      <w:r w:rsidRPr="001B7D88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deklaruję realizację następujących przedmiotów:</w:t>
      </w:r>
      <w:r>
        <w:rPr>
          <w:b/>
          <w:bCs/>
          <w:sz w:val="32"/>
          <w:szCs w:val="32"/>
        </w:rPr>
        <w:t xml:space="preserve"> </w:t>
      </w:r>
    </w:p>
    <w:tbl>
      <w:tblPr>
        <w:tblStyle w:val="TableGrid"/>
        <w:tblW w:w="14142" w:type="dxa"/>
        <w:tblLayout w:type="fixed"/>
        <w:tblLook w:val="04A0" w:firstRow="1" w:lastRow="0" w:firstColumn="1" w:lastColumn="0" w:noHBand="0" w:noVBand="1"/>
      </w:tblPr>
      <w:tblGrid>
        <w:gridCol w:w="959"/>
        <w:gridCol w:w="7654"/>
        <w:gridCol w:w="1276"/>
        <w:gridCol w:w="4253"/>
      </w:tblGrid>
      <w:tr w:rsidR="00E2071B" w:rsidRPr="00E2071B" w14:paraId="05526EEE" w14:textId="77777777" w:rsidTr="001B7D88">
        <w:tc>
          <w:tcPr>
            <w:tcW w:w="959" w:type="dxa"/>
          </w:tcPr>
          <w:p w14:paraId="45A8AECE" w14:textId="7197C265" w:rsidR="00E2071B" w:rsidRPr="00873DDF" w:rsidRDefault="00E2071B" w:rsidP="00E2071B">
            <w:pPr>
              <w:jc w:val="center"/>
              <w:rPr>
                <w:rFonts w:ascii="Calibri" w:eastAsia="Calibri" w:hAnsi="Calibri" w:cs="Times New Roman"/>
                <w:b/>
              </w:rPr>
            </w:pPr>
            <w:r w:rsidRPr="00873DDF">
              <w:rPr>
                <w:rFonts w:ascii="Calibri" w:eastAsia="Calibri" w:hAnsi="Calibri" w:cs="Times New Roman"/>
                <w:b/>
              </w:rPr>
              <w:t>L.p.</w:t>
            </w:r>
          </w:p>
        </w:tc>
        <w:tc>
          <w:tcPr>
            <w:tcW w:w="7654" w:type="dxa"/>
            <w:shd w:val="clear" w:color="auto" w:fill="auto"/>
          </w:tcPr>
          <w:p w14:paraId="2B20F3A3" w14:textId="4289D9B3" w:rsidR="00E2071B" w:rsidRPr="00873DDF" w:rsidRDefault="00E2071B" w:rsidP="00E2071B">
            <w:pPr>
              <w:jc w:val="center"/>
              <w:rPr>
                <w:rFonts w:ascii="Calibri" w:eastAsia="Calibri" w:hAnsi="Calibri" w:cs="Times New Roman"/>
                <w:b/>
              </w:rPr>
            </w:pPr>
            <w:r w:rsidRPr="00873DDF">
              <w:rPr>
                <w:rFonts w:ascii="Calibri" w:eastAsia="Calibri" w:hAnsi="Calibri" w:cs="Times New Roman"/>
                <w:b/>
              </w:rPr>
              <w:t>NAZWA PRZEDMIOTU</w:t>
            </w:r>
          </w:p>
        </w:tc>
        <w:tc>
          <w:tcPr>
            <w:tcW w:w="1276" w:type="dxa"/>
            <w:shd w:val="clear" w:color="auto" w:fill="auto"/>
          </w:tcPr>
          <w:p w14:paraId="7CF965CC" w14:textId="77777777" w:rsidR="00E2071B" w:rsidRPr="00873DDF" w:rsidRDefault="00E2071B" w:rsidP="00E2071B">
            <w:pPr>
              <w:jc w:val="center"/>
              <w:rPr>
                <w:rFonts w:ascii="Calibri" w:eastAsia="Calibri" w:hAnsi="Calibri" w:cs="Times New Roman"/>
                <w:b/>
              </w:rPr>
            </w:pPr>
            <w:r w:rsidRPr="00873DDF">
              <w:rPr>
                <w:rFonts w:ascii="Calibri" w:eastAsia="Calibri" w:hAnsi="Calibri" w:cs="Times New Roman"/>
                <w:b/>
              </w:rPr>
              <w:t>LICZBA</w:t>
            </w:r>
          </w:p>
          <w:p w14:paraId="06C34A22" w14:textId="77777777" w:rsidR="00E2071B" w:rsidRPr="00873DDF" w:rsidRDefault="00E2071B" w:rsidP="00E2071B">
            <w:pPr>
              <w:jc w:val="center"/>
              <w:rPr>
                <w:rFonts w:ascii="Calibri" w:eastAsia="Calibri" w:hAnsi="Calibri" w:cs="Times New Roman"/>
                <w:b/>
              </w:rPr>
            </w:pPr>
            <w:r w:rsidRPr="00873DDF">
              <w:rPr>
                <w:rFonts w:ascii="Calibri" w:eastAsia="Calibri" w:hAnsi="Calibri" w:cs="Times New Roman"/>
                <w:b/>
              </w:rPr>
              <w:t>GODZIN</w:t>
            </w:r>
          </w:p>
          <w:p w14:paraId="0CFFBA1E" w14:textId="77777777" w:rsidR="00E2071B" w:rsidRPr="00873DDF" w:rsidRDefault="00E2071B" w:rsidP="00E2071B">
            <w:pPr>
              <w:jc w:val="center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4253" w:type="dxa"/>
            <w:shd w:val="clear" w:color="auto" w:fill="auto"/>
          </w:tcPr>
          <w:p w14:paraId="4993DA7A" w14:textId="77777777" w:rsidR="00E2071B" w:rsidRPr="00873DDF" w:rsidRDefault="00E2071B" w:rsidP="00E2071B">
            <w:pPr>
              <w:jc w:val="center"/>
              <w:rPr>
                <w:rFonts w:ascii="Calibri" w:eastAsia="Calibri" w:hAnsi="Calibri" w:cs="Times New Roman"/>
                <w:b/>
              </w:rPr>
            </w:pPr>
            <w:r w:rsidRPr="00873DDF">
              <w:rPr>
                <w:rFonts w:ascii="Calibri" w:eastAsia="Calibri" w:hAnsi="Calibri" w:cs="Times New Roman"/>
                <w:b/>
              </w:rPr>
              <w:t>PROWADZĄCY</w:t>
            </w:r>
          </w:p>
        </w:tc>
      </w:tr>
      <w:tr w:rsidR="00DD137C" w:rsidRPr="00E2071B" w14:paraId="0E4BEF2B" w14:textId="77777777" w:rsidTr="001B7D88">
        <w:tc>
          <w:tcPr>
            <w:tcW w:w="14142" w:type="dxa"/>
            <w:gridSpan w:val="4"/>
            <w:shd w:val="clear" w:color="auto" w:fill="D9D9D9" w:themeFill="background1" w:themeFillShade="D9"/>
          </w:tcPr>
          <w:p w14:paraId="7D8FBCD3" w14:textId="2F552D24" w:rsidR="00DD137C" w:rsidRPr="00DD137C" w:rsidRDefault="00DD137C" w:rsidP="00DD137C">
            <w:pPr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DD137C">
              <w:rPr>
                <w:rFonts w:cstheme="minorHAnsi"/>
                <w:b/>
                <w:sz w:val="24"/>
                <w:szCs w:val="24"/>
              </w:rPr>
              <w:t>ZAJĘCIA OBOWIĄZKOWE DO WYBORU</w:t>
            </w:r>
          </w:p>
        </w:tc>
      </w:tr>
      <w:tr w:rsidR="00DD137C" w:rsidRPr="00E2071B" w14:paraId="53AFD4C3" w14:textId="77777777" w:rsidTr="001B7D88">
        <w:tc>
          <w:tcPr>
            <w:tcW w:w="14142" w:type="dxa"/>
            <w:gridSpan w:val="4"/>
            <w:shd w:val="clear" w:color="auto" w:fill="D9D9D9" w:themeFill="background1" w:themeFillShade="D9"/>
          </w:tcPr>
          <w:p w14:paraId="01A69FA6" w14:textId="4125822C" w:rsidR="00DD137C" w:rsidRPr="00E2071B" w:rsidRDefault="00DD137C" w:rsidP="000B333A">
            <w:pPr>
              <w:rPr>
                <w:rFonts w:ascii="Calibri" w:eastAsia="Calibri" w:hAnsi="Calibri" w:cs="Times New Roman"/>
              </w:rPr>
            </w:pPr>
            <w:r w:rsidRPr="00E2071B">
              <w:rPr>
                <w:rFonts w:ascii="Calibri" w:eastAsia="Calibri" w:hAnsi="Calibri" w:cs="Times New Roman"/>
                <w:b/>
              </w:rPr>
              <w:t xml:space="preserve">Moduł 1: </w:t>
            </w:r>
            <w:r w:rsidRPr="00E2071B">
              <w:rPr>
                <w:rFonts w:ascii="Calibri" w:eastAsia="Calibri" w:hAnsi="Calibri" w:cs="Times New Roman"/>
                <w:b/>
                <w:caps/>
              </w:rPr>
              <w:t xml:space="preserve">warsztat naukowca  </w:t>
            </w:r>
          </w:p>
        </w:tc>
      </w:tr>
      <w:tr w:rsidR="00E2071B" w:rsidRPr="00E2071B" w14:paraId="3C19849F" w14:textId="77777777" w:rsidTr="001B7D88">
        <w:tc>
          <w:tcPr>
            <w:tcW w:w="959" w:type="dxa"/>
          </w:tcPr>
          <w:p w14:paraId="28300055" w14:textId="77777777" w:rsidR="00E2071B" w:rsidRPr="00E2071B" w:rsidRDefault="00E2071B" w:rsidP="00E2071B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7654" w:type="dxa"/>
            <w:shd w:val="clear" w:color="auto" w:fill="auto"/>
          </w:tcPr>
          <w:p w14:paraId="548981D0" w14:textId="77777777" w:rsidR="00E2071B" w:rsidRPr="00E2071B" w:rsidRDefault="00E2071B" w:rsidP="00E2071B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1276" w:type="dxa"/>
            <w:shd w:val="clear" w:color="auto" w:fill="auto"/>
          </w:tcPr>
          <w:p w14:paraId="3A45E699" w14:textId="77777777" w:rsidR="00E2071B" w:rsidRPr="00E2071B" w:rsidRDefault="00E2071B" w:rsidP="00E2071B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4253" w:type="dxa"/>
            <w:shd w:val="clear" w:color="auto" w:fill="auto"/>
          </w:tcPr>
          <w:p w14:paraId="26AC53D9" w14:textId="77777777" w:rsidR="00E2071B" w:rsidRPr="00E2071B" w:rsidRDefault="00E2071B" w:rsidP="00E2071B">
            <w:pPr>
              <w:jc w:val="center"/>
              <w:rPr>
                <w:rFonts w:ascii="Calibri" w:eastAsia="Calibri" w:hAnsi="Calibri" w:cs="Times New Roman"/>
              </w:rPr>
            </w:pPr>
          </w:p>
        </w:tc>
      </w:tr>
      <w:tr w:rsidR="00DD137C" w:rsidRPr="00E2071B" w14:paraId="08A23F38" w14:textId="77777777" w:rsidTr="001B7D88">
        <w:tc>
          <w:tcPr>
            <w:tcW w:w="14142" w:type="dxa"/>
            <w:gridSpan w:val="4"/>
            <w:shd w:val="clear" w:color="auto" w:fill="D9D9D9" w:themeFill="background1" w:themeFillShade="D9"/>
          </w:tcPr>
          <w:p w14:paraId="064B0F9A" w14:textId="0D5F08B6" w:rsidR="00DD137C" w:rsidRPr="00E2071B" w:rsidRDefault="00DD137C" w:rsidP="00DD137C">
            <w:pPr>
              <w:rPr>
                <w:rFonts w:ascii="Calibri" w:eastAsia="Calibri" w:hAnsi="Calibri" w:cs="Times New Roman"/>
              </w:rPr>
            </w:pPr>
            <w:r w:rsidRPr="00E2071B">
              <w:rPr>
                <w:rFonts w:ascii="Calibri" w:eastAsia="Calibri" w:hAnsi="Calibri" w:cs="Times New Roman"/>
                <w:b/>
              </w:rPr>
              <w:t xml:space="preserve">Moduł 2: </w:t>
            </w:r>
            <w:r w:rsidRPr="00E2071B">
              <w:rPr>
                <w:rFonts w:ascii="Calibri" w:eastAsia="Calibri" w:hAnsi="Calibri" w:cs="Times New Roman"/>
                <w:b/>
                <w:caps/>
              </w:rPr>
              <w:t>ZAJĘCIA SPECJALISTYCZNE</w:t>
            </w:r>
          </w:p>
        </w:tc>
      </w:tr>
      <w:tr w:rsidR="00E2071B" w:rsidRPr="00E2071B" w14:paraId="0E9C30D8" w14:textId="77777777" w:rsidTr="001B7D88">
        <w:tc>
          <w:tcPr>
            <w:tcW w:w="959" w:type="dxa"/>
          </w:tcPr>
          <w:p w14:paraId="396C1500" w14:textId="77777777" w:rsidR="00E2071B" w:rsidRPr="00E2071B" w:rsidRDefault="00E2071B" w:rsidP="00E2071B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7654" w:type="dxa"/>
            <w:shd w:val="clear" w:color="auto" w:fill="auto"/>
          </w:tcPr>
          <w:p w14:paraId="026E86AF" w14:textId="77777777" w:rsidR="00E2071B" w:rsidRPr="00E2071B" w:rsidRDefault="00E2071B" w:rsidP="00E2071B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1276" w:type="dxa"/>
            <w:shd w:val="clear" w:color="auto" w:fill="auto"/>
          </w:tcPr>
          <w:p w14:paraId="65318758" w14:textId="77777777" w:rsidR="00E2071B" w:rsidRPr="00E2071B" w:rsidRDefault="00E2071B" w:rsidP="00E2071B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4253" w:type="dxa"/>
            <w:shd w:val="clear" w:color="auto" w:fill="auto"/>
          </w:tcPr>
          <w:p w14:paraId="38221569" w14:textId="77777777" w:rsidR="00E2071B" w:rsidRPr="00E2071B" w:rsidRDefault="00E2071B" w:rsidP="00E2071B">
            <w:pPr>
              <w:jc w:val="center"/>
              <w:rPr>
                <w:rFonts w:ascii="Calibri" w:eastAsia="Calibri" w:hAnsi="Calibri" w:cs="Times New Roman"/>
              </w:rPr>
            </w:pPr>
          </w:p>
        </w:tc>
      </w:tr>
      <w:tr w:rsidR="00DD137C" w:rsidRPr="00E2071B" w14:paraId="6CECE722" w14:textId="77777777" w:rsidTr="001B7D88">
        <w:tc>
          <w:tcPr>
            <w:tcW w:w="14142" w:type="dxa"/>
            <w:gridSpan w:val="4"/>
            <w:shd w:val="clear" w:color="auto" w:fill="D9D9D9" w:themeFill="background1" w:themeFillShade="D9"/>
          </w:tcPr>
          <w:p w14:paraId="5D24EEE0" w14:textId="627C0939" w:rsidR="00DD137C" w:rsidRPr="00E2071B" w:rsidRDefault="00DD137C" w:rsidP="00DD137C">
            <w:pPr>
              <w:rPr>
                <w:rFonts w:ascii="Calibri" w:eastAsia="Calibri" w:hAnsi="Calibri" w:cs="Times New Roman"/>
              </w:rPr>
            </w:pPr>
            <w:r w:rsidRPr="00E2071B">
              <w:rPr>
                <w:rFonts w:ascii="Calibri" w:eastAsia="Calibri" w:hAnsi="Calibri" w:cs="Times New Roman"/>
                <w:b/>
              </w:rPr>
              <w:t xml:space="preserve">Moduł 3: </w:t>
            </w:r>
            <w:r w:rsidRPr="00E2071B">
              <w:rPr>
                <w:rFonts w:ascii="Calibri" w:eastAsia="Calibri" w:hAnsi="Calibri" w:cs="Times New Roman"/>
                <w:b/>
                <w:caps/>
              </w:rPr>
              <w:t>ZAJĘCIA rozwijające kompetencje personalne i społeczne</w:t>
            </w:r>
          </w:p>
        </w:tc>
      </w:tr>
      <w:tr w:rsidR="00DD137C" w:rsidRPr="00E2071B" w14:paraId="3501BB03" w14:textId="77777777" w:rsidTr="001B7D88">
        <w:tc>
          <w:tcPr>
            <w:tcW w:w="959" w:type="dxa"/>
          </w:tcPr>
          <w:p w14:paraId="0F49CEBD" w14:textId="77777777" w:rsidR="00DD137C" w:rsidRPr="00E2071B" w:rsidRDefault="00DD137C" w:rsidP="00E2071B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7654" w:type="dxa"/>
            <w:shd w:val="clear" w:color="auto" w:fill="auto"/>
          </w:tcPr>
          <w:p w14:paraId="1D8CDA31" w14:textId="77777777" w:rsidR="00DD137C" w:rsidRPr="00E2071B" w:rsidRDefault="00DD137C" w:rsidP="00E2071B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1276" w:type="dxa"/>
            <w:shd w:val="clear" w:color="auto" w:fill="auto"/>
          </w:tcPr>
          <w:p w14:paraId="3F9B3FC0" w14:textId="77777777" w:rsidR="00DD137C" w:rsidRPr="00E2071B" w:rsidRDefault="00DD137C" w:rsidP="00E2071B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4253" w:type="dxa"/>
            <w:shd w:val="clear" w:color="auto" w:fill="auto"/>
          </w:tcPr>
          <w:p w14:paraId="41E97A32" w14:textId="77777777" w:rsidR="00DD137C" w:rsidRPr="00E2071B" w:rsidRDefault="00DD137C" w:rsidP="00E2071B">
            <w:pPr>
              <w:jc w:val="center"/>
              <w:rPr>
                <w:rFonts w:ascii="Calibri" w:eastAsia="Calibri" w:hAnsi="Calibri" w:cs="Times New Roman"/>
              </w:rPr>
            </w:pPr>
          </w:p>
        </w:tc>
      </w:tr>
      <w:tr w:rsidR="00DD137C" w:rsidRPr="00E2071B" w14:paraId="63AA7162" w14:textId="77777777" w:rsidTr="001B7D88">
        <w:tc>
          <w:tcPr>
            <w:tcW w:w="14142" w:type="dxa"/>
            <w:gridSpan w:val="4"/>
            <w:shd w:val="clear" w:color="auto" w:fill="D9D9D9" w:themeFill="background1" w:themeFillShade="D9"/>
          </w:tcPr>
          <w:p w14:paraId="3A18C781" w14:textId="1C70A9C4" w:rsidR="00DD137C" w:rsidRPr="00DD137C" w:rsidRDefault="00DD137C" w:rsidP="00E2071B">
            <w:pPr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DD137C">
              <w:rPr>
                <w:rFonts w:ascii="Calibri" w:eastAsia="Calibri" w:hAnsi="Calibri" w:cs="Calibri"/>
                <w:b/>
                <w:sz w:val="24"/>
                <w:szCs w:val="24"/>
              </w:rPr>
              <w:t>ZAJĘCIA FAKULTATYWNE</w:t>
            </w:r>
          </w:p>
        </w:tc>
      </w:tr>
      <w:tr w:rsidR="00DD137C" w:rsidRPr="00E2071B" w14:paraId="62733BB3" w14:textId="77777777" w:rsidTr="001B7D88">
        <w:tc>
          <w:tcPr>
            <w:tcW w:w="959" w:type="dxa"/>
          </w:tcPr>
          <w:p w14:paraId="5B92ADE6" w14:textId="77777777" w:rsidR="00DD137C" w:rsidRPr="00E2071B" w:rsidRDefault="00DD137C" w:rsidP="00E2071B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7654" w:type="dxa"/>
            <w:shd w:val="clear" w:color="auto" w:fill="auto"/>
          </w:tcPr>
          <w:p w14:paraId="25264392" w14:textId="77777777" w:rsidR="00DD137C" w:rsidRPr="00E2071B" w:rsidRDefault="00DD137C" w:rsidP="00E2071B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1276" w:type="dxa"/>
            <w:shd w:val="clear" w:color="auto" w:fill="auto"/>
          </w:tcPr>
          <w:p w14:paraId="47FB0AE9" w14:textId="77777777" w:rsidR="00DD137C" w:rsidRPr="00E2071B" w:rsidRDefault="00DD137C" w:rsidP="00E2071B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4253" w:type="dxa"/>
            <w:shd w:val="clear" w:color="auto" w:fill="auto"/>
          </w:tcPr>
          <w:p w14:paraId="04DE6271" w14:textId="77777777" w:rsidR="00DD137C" w:rsidRPr="00E2071B" w:rsidRDefault="00DD137C" w:rsidP="00E2071B">
            <w:pPr>
              <w:jc w:val="center"/>
              <w:rPr>
                <w:rFonts w:ascii="Calibri" w:eastAsia="Calibri" w:hAnsi="Calibri" w:cs="Times New Roman"/>
              </w:rPr>
            </w:pPr>
          </w:p>
        </w:tc>
      </w:tr>
    </w:tbl>
    <w:p w14:paraId="5D43C663" w14:textId="75D093C2" w:rsidR="006A53B8" w:rsidRPr="002805DB" w:rsidRDefault="002805DB" w:rsidP="00C92FB4">
      <w:pPr>
        <w:rPr>
          <w:b/>
        </w:rPr>
      </w:pPr>
      <w:r>
        <w:rPr>
          <w:b/>
        </w:rPr>
        <w:t>Brak uzyskania zaliczenia</w:t>
      </w:r>
      <w:r w:rsidR="00812161" w:rsidRPr="002805DB">
        <w:rPr>
          <w:b/>
        </w:rPr>
        <w:t xml:space="preserve"> wymienionych powyż</w:t>
      </w:r>
      <w:r>
        <w:rPr>
          <w:b/>
        </w:rPr>
        <w:t>ej przedmiotów będzie skutkował</w:t>
      </w:r>
      <w:r w:rsidR="00812161" w:rsidRPr="002805DB">
        <w:rPr>
          <w:b/>
        </w:rPr>
        <w:t xml:space="preserve"> brakiem zaliczenia roku.</w:t>
      </w:r>
    </w:p>
    <w:tbl>
      <w:tblPr>
        <w:tblStyle w:val="TableGrid"/>
        <w:tblpPr w:leftFromText="141" w:rightFromText="141" w:vertAnchor="text" w:horzAnchor="margin" w:tblpXSpec="right" w:tblpY="337"/>
        <w:tblW w:w="0" w:type="auto"/>
        <w:tblBorders>
          <w:top w:val="single" w:sz="8" w:space="0" w:color="7F7F7F" w:themeColor="text1" w:themeTint="80"/>
          <w:left w:val="single" w:sz="8" w:space="0" w:color="7F7F7F" w:themeColor="text1" w:themeTint="80"/>
          <w:bottom w:val="single" w:sz="8" w:space="0" w:color="7F7F7F" w:themeColor="text1" w:themeTint="80"/>
          <w:right w:val="single" w:sz="8" w:space="0" w:color="7F7F7F" w:themeColor="text1" w:themeTint="80"/>
          <w:insideH w:val="single" w:sz="8" w:space="0" w:color="7F7F7F" w:themeColor="text1" w:themeTint="80"/>
          <w:insideV w:val="single" w:sz="8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4957"/>
        <w:gridCol w:w="4120"/>
      </w:tblGrid>
      <w:tr w:rsidR="00386C1B" w14:paraId="53F55EE7" w14:textId="77777777" w:rsidTr="00B31777">
        <w:tc>
          <w:tcPr>
            <w:tcW w:w="4957" w:type="dxa"/>
            <w:vAlign w:val="center"/>
          </w:tcPr>
          <w:p w14:paraId="1AE51B04" w14:textId="58A77646" w:rsidR="00386C1B" w:rsidRPr="00B31777" w:rsidRDefault="00E2071B" w:rsidP="00300A3A">
            <w:pPr>
              <w:jc w:val="center"/>
              <w:rPr>
                <w:i/>
                <w:iCs/>
                <w:color w:val="404040" w:themeColor="text1" w:themeTint="BF"/>
              </w:rPr>
            </w:pPr>
            <w:r>
              <w:rPr>
                <w:i/>
                <w:iCs/>
                <w:color w:val="404040" w:themeColor="text1" w:themeTint="BF"/>
              </w:rPr>
              <w:t>Data i podpis doktoranta</w:t>
            </w:r>
          </w:p>
        </w:tc>
        <w:tc>
          <w:tcPr>
            <w:tcW w:w="4120" w:type="dxa"/>
          </w:tcPr>
          <w:p w14:paraId="624A358D" w14:textId="332651F2" w:rsidR="00386C1B" w:rsidRPr="00B31777" w:rsidRDefault="00386C1B" w:rsidP="00E2071B">
            <w:pPr>
              <w:jc w:val="center"/>
              <w:rPr>
                <w:color w:val="404040" w:themeColor="text1" w:themeTint="BF"/>
              </w:rPr>
            </w:pPr>
            <w:r w:rsidRPr="00B31777">
              <w:rPr>
                <w:i/>
                <w:iCs/>
                <w:color w:val="404040" w:themeColor="text1" w:themeTint="BF"/>
              </w:rPr>
              <w:t xml:space="preserve">Data i podpis </w:t>
            </w:r>
            <w:r w:rsidR="00E2071B">
              <w:rPr>
                <w:i/>
                <w:iCs/>
                <w:color w:val="404040" w:themeColor="text1" w:themeTint="BF"/>
              </w:rPr>
              <w:t>promotora</w:t>
            </w:r>
          </w:p>
        </w:tc>
      </w:tr>
      <w:tr w:rsidR="00386C1B" w14:paraId="4FB19633" w14:textId="77777777" w:rsidTr="00B31777">
        <w:tc>
          <w:tcPr>
            <w:tcW w:w="4957" w:type="dxa"/>
          </w:tcPr>
          <w:p w14:paraId="18212BB3" w14:textId="77777777" w:rsidR="00A7631D" w:rsidRDefault="00A7631D" w:rsidP="00A7631D">
            <w:pPr>
              <w:jc w:val="center"/>
            </w:pPr>
          </w:p>
          <w:p w14:paraId="0746A75A" w14:textId="0F0AACC9" w:rsidR="00386C1B" w:rsidRDefault="00386C1B" w:rsidP="00A7631D">
            <w:pPr>
              <w:jc w:val="center"/>
            </w:pPr>
          </w:p>
        </w:tc>
        <w:tc>
          <w:tcPr>
            <w:tcW w:w="4120" w:type="dxa"/>
          </w:tcPr>
          <w:p w14:paraId="141FD751" w14:textId="77777777" w:rsidR="00386C1B" w:rsidRDefault="00386C1B" w:rsidP="00386C1B"/>
          <w:p w14:paraId="5A1303D5" w14:textId="77777777" w:rsidR="00386C1B" w:rsidRDefault="00386C1B" w:rsidP="00386C1B"/>
          <w:p w14:paraId="3C8EDC98" w14:textId="2686DC5F" w:rsidR="00386C1B" w:rsidRDefault="00386C1B" w:rsidP="00386C1B"/>
        </w:tc>
      </w:tr>
    </w:tbl>
    <w:p w14:paraId="0FAF6175" w14:textId="7B4A4E4A" w:rsidR="006A53B8" w:rsidRDefault="006A53B8" w:rsidP="00C92FB4">
      <w:pPr>
        <w:rPr>
          <w:i/>
          <w:iCs/>
        </w:rPr>
      </w:pPr>
    </w:p>
    <w:p w14:paraId="6CAA710E" w14:textId="61C00FCF" w:rsidR="007212A2" w:rsidRDefault="007212A2" w:rsidP="00C92FB4">
      <w:pPr>
        <w:rPr>
          <w:i/>
          <w:iCs/>
        </w:rPr>
      </w:pPr>
    </w:p>
    <w:p w14:paraId="202B5D6E" w14:textId="7547F6A7" w:rsidR="007212A2" w:rsidRDefault="007212A2" w:rsidP="00C92FB4">
      <w:pPr>
        <w:rPr>
          <w:i/>
          <w:iCs/>
        </w:rPr>
      </w:pPr>
    </w:p>
    <w:p w14:paraId="64CE5249" w14:textId="77777777" w:rsidR="007212A2" w:rsidRDefault="007212A2" w:rsidP="00C92FB4">
      <w:pPr>
        <w:rPr>
          <w:i/>
          <w:iCs/>
        </w:rPr>
      </w:pPr>
    </w:p>
    <w:p w14:paraId="77742EF2" w14:textId="448074B9" w:rsidR="007212A2" w:rsidRPr="006A53B8" w:rsidRDefault="007212A2" w:rsidP="00C92FB4">
      <w:pPr>
        <w:rPr>
          <w:i/>
          <w:iCs/>
        </w:rPr>
      </w:pPr>
    </w:p>
    <w:sectPr w:rsidR="007212A2" w:rsidRPr="006A53B8" w:rsidSect="00BF5133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18495E" w14:textId="77777777" w:rsidR="002B1318" w:rsidRDefault="002B1318" w:rsidP="00831D73">
      <w:pPr>
        <w:spacing w:after="0" w:line="240" w:lineRule="auto"/>
      </w:pPr>
      <w:r>
        <w:separator/>
      </w:r>
    </w:p>
  </w:endnote>
  <w:endnote w:type="continuationSeparator" w:id="0">
    <w:p w14:paraId="5EF93BC6" w14:textId="77777777" w:rsidR="002B1318" w:rsidRDefault="002B1318" w:rsidP="00831D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7C4413" w14:textId="77777777" w:rsidR="002B1318" w:rsidRDefault="002B1318" w:rsidP="00831D73">
      <w:pPr>
        <w:spacing w:after="0" w:line="240" w:lineRule="auto"/>
      </w:pPr>
      <w:r>
        <w:separator/>
      </w:r>
    </w:p>
  </w:footnote>
  <w:footnote w:type="continuationSeparator" w:id="0">
    <w:p w14:paraId="18146F76" w14:textId="77777777" w:rsidR="002B1318" w:rsidRDefault="002B1318" w:rsidP="00831D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2CCAAB" w14:textId="77777777" w:rsidR="00831D73" w:rsidRPr="00386C1B" w:rsidRDefault="00831D73" w:rsidP="00BF5133">
    <w:pPr>
      <w:spacing w:after="0" w:line="240" w:lineRule="auto"/>
      <w:ind w:left="10620" w:firstLine="708"/>
      <w:jc w:val="both"/>
      <w:rPr>
        <w:sz w:val="20"/>
        <w:szCs w:val="20"/>
      </w:rPr>
    </w:pPr>
    <w:r w:rsidRPr="00386C1B">
      <w:rPr>
        <w:sz w:val="20"/>
        <w:szCs w:val="20"/>
      </w:rPr>
      <w:t xml:space="preserve">Szkoła Doktorska </w:t>
    </w:r>
  </w:p>
  <w:p w14:paraId="2E67B167" w14:textId="77777777" w:rsidR="00831D73" w:rsidRPr="00386C1B" w:rsidRDefault="00831D73" w:rsidP="00BF5133">
    <w:pPr>
      <w:spacing w:after="0" w:line="240" w:lineRule="auto"/>
      <w:ind w:left="9480" w:firstLine="1848"/>
      <w:jc w:val="both"/>
      <w:rPr>
        <w:sz w:val="20"/>
        <w:szCs w:val="20"/>
      </w:rPr>
    </w:pPr>
    <w:r w:rsidRPr="00386C1B">
      <w:rPr>
        <w:sz w:val="20"/>
        <w:szCs w:val="20"/>
      </w:rPr>
      <w:t>Nauk Ścisłych i Przyrodniczych</w:t>
    </w:r>
  </w:p>
  <w:p w14:paraId="5B0D877F" w14:textId="77777777" w:rsidR="00831D73" w:rsidRPr="00386C1B" w:rsidRDefault="00831D73" w:rsidP="00BF5133">
    <w:pPr>
      <w:spacing w:after="0" w:line="240" w:lineRule="auto"/>
      <w:ind w:left="9480" w:firstLine="1848"/>
      <w:rPr>
        <w:sz w:val="20"/>
        <w:szCs w:val="20"/>
      </w:rPr>
    </w:pPr>
    <w:r w:rsidRPr="00386C1B">
      <w:rPr>
        <w:sz w:val="20"/>
        <w:szCs w:val="20"/>
      </w:rPr>
      <w:t>Uniwersytetu Łódzkiego</w:t>
    </w:r>
  </w:p>
  <w:p w14:paraId="17ADBCF8" w14:textId="77777777" w:rsidR="00831D73" w:rsidRDefault="00831D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LU0Nzc0MTI2NzFT0lEKTi0uzszPAykwqgUA6yGdgywAAAA="/>
  </w:docVars>
  <w:rsids>
    <w:rsidRoot w:val="006B3F78"/>
    <w:rsid w:val="000B333A"/>
    <w:rsid w:val="000D234A"/>
    <w:rsid w:val="001B7D88"/>
    <w:rsid w:val="001C2A02"/>
    <w:rsid w:val="001C7305"/>
    <w:rsid w:val="001D7B7C"/>
    <w:rsid w:val="001F2CE0"/>
    <w:rsid w:val="002805DB"/>
    <w:rsid w:val="002B1318"/>
    <w:rsid w:val="002C0A91"/>
    <w:rsid w:val="00300A3A"/>
    <w:rsid w:val="00386C1B"/>
    <w:rsid w:val="004A757D"/>
    <w:rsid w:val="00566A4E"/>
    <w:rsid w:val="005F57F0"/>
    <w:rsid w:val="006A53B8"/>
    <w:rsid w:val="006B3F78"/>
    <w:rsid w:val="007212A2"/>
    <w:rsid w:val="007A24FD"/>
    <w:rsid w:val="007D42A5"/>
    <w:rsid w:val="007D57A6"/>
    <w:rsid w:val="00812161"/>
    <w:rsid w:val="00831D73"/>
    <w:rsid w:val="00844C05"/>
    <w:rsid w:val="00873DDF"/>
    <w:rsid w:val="008F0A4F"/>
    <w:rsid w:val="00911076"/>
    <w:rsid w:val="00931032"/>
    <w:rsid w:val="009B2D6A"/>
    <w:rsid w:val="009B496A"/>
    <w:rsid w:val="00A7631D"/>
    <w:rsid w:val="00B31777"/>
    <w:rsid w:val="00BF5133"/>
    <w:rsid w:val="00C92FB4"/>
    <w:rsid w:val="00D86C5D"/>
    <w:rsid w:val="00DD137C"/>
    <w:rsid w:val="00DD2E6C"/>
    <w:rsid w:val="00DE2609"/>
    <w:rsid w:val="00E2071B"/>
    <w:rsid w:val="00E228A2"/>
    <w:rsid w:val="00E7703A"/>
    <w:rsid w:val="00F3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E26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1D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D73"/>
  </w:style>
  <w:style w:type="paragraph" w:styleId="Footer">
    <w:name w:val="footer"/>
    <w:basedOn w:val="Normal"/>
    <w:link w:val="FooterChar"/>
    <w:uiPriority w:val="99"/>
    <w:unhideWhenUsed/>
    <w:rsid w:val="00831D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D73"/>
  </w:style>
  <w:style w:type="table" w:styleId="TableGrid">
    <w:name w:val="Table Grid"/>
    <w:basedOn w:val="TableNormal"/>
    <w:uiPriority w:val="59"/>
    <w:rsid w:val="00831D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12A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1D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D73"/>
  </w:style>
  <w:style w:type="paragraph" w:styleId="Footer">
    <w:name w:val="footer"/>
    <w:basedOn w:val="Normal"/>
    <w:link w:val="FooterChar"/>
    <w:uiPriority w:val="99"/>
    <w:unhideWhenUsed/>
    <w:rsid w:val="00831D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D73"/>
  </w:style>
  <w:style w:type="table" w:styleId="TableGrid">
    <w:name w:val="Table Grid"/>
    <w:basedOn w:val="TableNormal"/>
    <w:uiPriority w:val="59"/>
    <w:rsid w:val="00831D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12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9</Words>
  <Characters>475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Kuźniak-Gębarowska</dc:creator>
  <cp:lastModifiedBy>user</cp:lastModifiedBy>
  <cp:revision>8</cp:revision>
  <cp:lastPrinted>2023-07-18T08:30:00Z</cp:lastPrinted>
  <dcterms:created xsi:type="dcterms:W3CDTF">2023-06-19T12:00:00Z</dcterms:created>
  <dcterms:modified xsi:type="dcterms:W3CDTF">2023-07-18T08:35:00Z</dcterms:modified>
</cp:coreProperties>
</file>